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thematician position at [Institution Name] in South Africa Johannesburg. As a dedicated and accomplished mathematician with a passion for solving complex problems and advancing mathematical knowledge, I am eager to contribute my expertise to an institution that values innovation, education, and research. My academic background, professional experience, and commitment to fostering mathematical excellence align seamlessly with the goals of [Institution Name], making me a strong candidate for this opportunity.</w:t>
      </w:r>
    </w:p>
    <w:bookmarkStart w:id="20" w:name="about-me-a-mathematicians-journey"/>
    <w:p>
      <w:pPr>
        <w:pStyle w:val="Heading2"/>
      </w:pPr>
      <w:r>
        <w:t xml:space="preserve">About Me: A Mathematician's Journey</w:t>
      </w:r>
    </w:p>
    <w:p>
      <w:pPr>
        <w:pStyle w:val="FirstParagraph"/>
      </w:pPr>
      <w:r>
        <w:t xml:space="preserve">As a mathematician, I have spent years honing my analytical skills, exploring abstract concepts, and applying mathematical theories to real-world challenges. My journey began with a Bachelor’s degree in Mathematics from [University Name], where I developed a deep appreciation for the elegance of mathematical structures and their transformative potential. This foundation was further strengthened during my Master’s and PhD studies at [University Name], where I specialized in [specific field, e.g., applied mathematics, pure mathematics, or computational modeling]. My research focused on [mention specific research area], which not only expanded my technical expertise but also sharpened my ability to communicate complex ideas clearly and effectively.</w:t>
      </w:r>
    </w:p>
    <w:p>
      <w:pPr>
        <w:pStyle w:val="BodyText"/>
      </w:pPr>
      <w:r>
        <w:t xml:space="preserve">Throughout my career, I have collaborated with interdisciplinary teams to address pressing issues in fields such as [examples: data science, financial modeling, algorithm development]. These experiences have reinforced my belief that mathematics is a universal language capable of bridging gaps between disciplines and driving innovation. Whether it is optimizing systems for efficiency or developing predictive models to inform decision-making, I thrive in environments where creativity and logic intersect.</w:t>
      </w:r>
    </w:p>
    <w:bookmarkEnd w:id="20"/>
    <w:bookmarkStart w:id="21" w:name="why-south-africa-johannesburg"/>
    <w:p>
      <w:pPr>
        <w:pStyle w:val="Heading2"/>
      </w:pPr>
      <w:r>
        <w:t xml:space="preserve">Why South Africa Johannesburg?</w:t>
      </w:r>
    </w:p>
    <w:p>
      <w:pPr>
        <w:pStyle w:val="FirstParagraph"/>
      </w:pPr>
      <w:r>
        <w:t xml:space="preserve">South Africa Johannesburg holds a unique place in the global academic and technological landscape, and I am particularly drawn to the opportunities it offers for mathematical research and education. As a hub of innovation, the city is home to leading universities, research institutions, and industries that prioritize scientific advancement. I am especially inspired by [mention specific university or institution in Johannesburg], which has consistently demonstrated a commitment to excellence in mathematics education and cutting-edge research. The dynamic cultural and intellectual environment of Johannesburg provides an ideal setting for a mathematician to collaborate with diverse communities, address local challenges, and contribute to the broader South African scientific ecosystem.</w:t>
      </w:r>
    </w:p>
    <w:p>
      <w:pPr>
        <w:pStyle w:val="BodyText"/>
      </w:pPr>
      <w:r>
        <w:t xml:space="preserve">Moreover, I am deeply committed to using my skills to support the development of mathematical literacy in South Africa. The country faces unique challenges in education and economic growth, and I believe that mathematics can play a pivotal role in empowering communities through data-driven solutions. By working within Johannesburg’s academic and industrial networks, I aim to contribute to initiatives that promote STEM education, foster innovation, and address societal needs through mathematical thinking.</w:t>
      </w:r>
    </w:p>
    <w:bookmarkEnd w:id="21"/>
    <w:bookmarkStart w:id="22" w:name="Xb1ab114ac2790281ba1bf7ca49871aafe6a256c"/>
    <w:p>
      <w:pPr>
        <w:pStyle w:val="Heading2"/>
      </w:pPr>
      <w:r>
        <w:t xml:space="preserve">Professional Experience: A Mathematician's Expertise</w:t>
      </w:r>
    </w:p>
    <w:p>
      <w:pPr>
        <w:pStyle w:val="FirstParagraph"/>
      </w:pPr>
      <w:r>
        <w:t xml:space="preserve">My professional journey has been marked by a series of accomplishments that highlight my ability to apply mathematical principles in practical and theoretical contexts. As a [Current or Previous Position, e.g., Researcher/Professor/Consultant] at [Institution Name], I led projects that involved [describe responsibilities, such as developing algorithms, analyzing datasets, or mentoring students]. For instance, my work on [specific project] resulted in [mention outcomes, e.g., a published paper in a reputable journal or a grant award], which underscores my ability to deliver impactful results.</w:t>
      </w:r>
    </w:p>
    <w:p>
      <w:pPr>
        <w:pStyle w:val="BodyText"/>
      </w:pPr>
      <w:r>
        <w:t xml:space="preserve">In addition to my research contributions, I have actively engaged in teaching and mentorship. My role as an instructor at [University Name] allowed me to design and deliver courses on [specific topics], where I emphasized critical thinking and problem-solving skills. I take pride in fostering a supportive learning environment that encourages students to explore the beauty of mathematics while preparing them for real-world challenges.</w:t>
      </w:r>
    </w:p>
    <w:bookmarkEnd w:id="22"/>
    <w:bookmarkStart w:id="23" w:name="X21b35d5b97a3646440f3d827edfa5f4fe16c514"/>
    <w:p>
      <w:pPr>
        <w:pStyle w:val="Heading2"/>
      </w:pPr>
      <w:r>
        <w:t xml:space="preserve">Why [Institution Name]? A Perfect Alignment of Goals</w:t>
      </w:r>
    </w:p>
    <w:p>
      <w:pPr>
        <w:pStyle w:val="FirstParagraph"/>
      </w:pPr>
      <w:r>
        <w:t xml:space="preserve">[Institution Name]’s reputation for excellence and its commitment to advancing mathematical research resonate deeply with my professional aspirations. I am particularly impressed by [mention specific programs, initiatives, or values of the institution], which align with my own focus on [related area]. For example, your work in [specific field] demonstrates a forward-thinking approach to addressing global challenges through mathematics—a philosophy I strive to embody in my career.</w:t>
      </w:r>
    </w:p>
    <w:p>
      <w:pPr>
        <w:pStyle w:val="BodyText"/>
      </w:pPr>
      <w:r>
        <w:t xml:space="preserve">I am also inspired by the opportunities for collaboration that [Institution Name] offers. As a mathematician, I thrive in environments where interdisciplinary partnerships drive innovation. Whether it is working with engineers, data scientists, or policymakers, I believe that mathematics can unlock solutions to some of the most pressing issues facing South Africa and beyond. I am eager to contribute my expertise to projects that leverage mathematical modeling, statistical analysis, or computational techniques to create tangible impact.</w:t>
      </w:r>
    </w:p>
    <w:bookmarkEnd w:id="23"/>
    <w:bookmarkStart w:id="24" w:name="conclusion-a-mathematicians-commitment"/>
    <w:p>
      <w:pPr>
        <w:pStyle w:val="Heading2"/>
      </w:pPr>
      <w:r>
        <w:t xml:space="preserve">Conclusion: A Mathematician’s Commitment</w:t>
      </w:r>
    </w:p>
    <w:p>
      <w:pPr>
        <w:pStyle w:val="FirstParagraph"/>
      </w:pPr>
      <w:r>
        <w:t xml:space="preserve">In conclusion, I am confident that my background as a mathematician, combined with my passion for education and research, makes me an ideal candidate for the [Position Name] at [Institution Name]. I am particularly excited about the opportunity to work in South Africa Johannesburg, where I can contribute to a vibrant academic community while addressing local and global challenges through mathematics. Thank you for considering my application. I would be honored to discuss how my skills and vision align with the goals of your institu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South Africa Johannesburg</dc:title>
  <dc:creator/>
  <cp:keywords/>
  <dcterms:created xsi:type="dcterms:W3CDTF">2026-07-25T06:04:21Z</dcterms:created>
  <dcterms:modified xsi:type="dcterms:W3CDTF">2026-07-25T06:04:21Z</dcterms:modified>
</cp:coreProperties>
</file>

<file path=docProps/custom.xml><?xml version="1.0" encoding="utf-8"?>
<Properties xmlns="http://schemas.openxmlformats.org/officeDocument/2006/custom-properties" xmlns:vt="http://schemas.openxmlformats.org/officeDocument/2006/docPropsVTypes"/>
</file>